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65B1" w:rsidRDefault="00F765B1" w:rsidP="00F765B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8C6092F" wp14:editId="605B4BDB">
            <wp:extent cx="2857225" cy="41148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255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731" b="6250"/>
                    <a:stretch/>
                  </pic:blipFill>
                  <pic:spPr bwMode="auto">
                    <a:xfrm>
                      <a:off x="0" y="0"/>
                      <a:ext cx="2862745" cy="4122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79ED19" wp14:editId="45899812">
            <wp:extent cx="3019425" cy="303784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4256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398" b="16666"/>
                    <a:stretch/>
                  </pic:blipFill>
                  <pic:spPr bwMode="auto">
                    <a:xfrm>
                      <a:off x="0" y="0"/>
                      <a:ext cx="3023255" cy="3041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765B1" w:rsidRDefault="00F765B1" w:rsidP="00F765B1">
      <w:pPr>
        <w:jc w:val="center"/>
        <w:sectPr w:rsidR="00F765B1" w:rsidSect="00F765B1">
          <w:headerReference w:type="default" r:id="rId8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516D1C5" wp14:editId="777A3300">
                <wp:simplePos x="0" y="0"/>
                <wp:positionH relativeFrom="column">
                  <wp:align>left</wp:align>
                </wp:positionH>
                <wp:positionV relativeFrom="paragraph">
                  <wp:posOffset>3968750</wp:posOffset>
                </wp:positionV>
                <wp:extent cx="3333750" cy="32766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3276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65B1" w:rsidRDefault="00F765B1">
                            <w:r w:rsidRPr="00F765B1">
                              <w:drawing>
                                <wp:inline distT="0" distB="0" distL="0" distR="0">
                                  <wp:extent cx="3258820" cy="3048000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63713" cy="30525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16D1C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12.5pt;width:262.5pt;height:258pt;z-index:251659264;visibility:visible;mso-wrap-style:square;mso-width-percent:0;mso-height-percent:0;mso-wrap-distance-left:9pt;mso-wrap-distance-top:3.6pt;mso-wrap-distance-right:9pt;mso-wrap-distance-bottom:3.6pt;mso-position-horizontal:lef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">
                <v:textbox>
                  <w:txbxContent>
                    <w:p w:rsidR="00F765B1" w:rsidRDefault="00F765B1">
                      <w:r w:rsidRPr="00F765B1">
                        <w:drawing>
                          <wp:inline distT="0" distB="0" distL="0" distR="0">
                            <wp:extent cx="3258820" cy="3048000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63713" cy="30525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0706731" wp14:editId="0333AA0F">
            <wp:extent cx="3439721" cy="35814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4254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292" b="13773"/>
                    <a:stretch/>
                  </pic:blipFill>
                  <pic:spPr bwMode="auto">
                    <a:xfrm>
                      <a:off x="0" y="0"/>
                      <a:ext cx="3464079" cy="36067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43C7B" w:rsidRDefault="00743C7B" w:rsidP="00F765B1">
      <w:pPr>
        <w:jc w:val="center"/>
      </w:pPr>
    </w:p>
    <w:sectPr w:rsidR="00743C7B" w:rsidSect="00F765B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7077" w:rsidRDefault="001F7077" w:rsidP="00F765B1">
      <w:pPr>
        <w:spacing w:after="0" w:line="240" w:lineRule="auto"/>
      </w:pPr>
      <w:r>
        <w:separator/>
      </w:r>
    </w:p>
  </w:endnote>
  <w:endnote w:type="continuationSeparator" w:id="0">
    <w:p w:rsidR="001F7077" w:rsidRDefault="001F7077" w:rsidP="00F76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7077" w:rsidRDefault="001F7077" w:rsidP="00F765B1">
      <w:pPr>
        <w:spacing w:after="0" w:line="240" w:lineRule="auto"/>
      </w:pPr>
      <w:r>
        <w:separator/>
      </w:r>
    </w:p>
  </w:footnote>
  <w:footnote w:type="continuationSeparator" w:id="0">
    <w:p w:rsidR="001F7077" w:rsidRDefault="001F7077" w:rsidP="00F76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765B1" w:rsidRPr="00F765B1" w:rsidRDefault="00F765B1" w:rsidP="00F765B1">
    <w:pPr>
      <w:pStyle w:val="Header"/>
      <w:spacing w:before="100" w:beforeAutospacing="1"/>
      <w:jc w:val="center"/>
      <w:rPr>
        <w:rFonts w:ascii="Times New Roman" w:hAnsi="Times New Roman" w:cs="Times New Roman"/>
        <w:sz w:val="24"/>
        <w:szCs w:val="24"/>
      </w:rPr>
    </w:pPr>
    <w:r w:rsidRPr="00F765B1">
      <w:rPr>
        <w:rFonts w:ascii="Times New Roman" w:hAnsi="Times New Roman" w:cs="Times New Roman"/>
        <w:color w:val="0070C0"/>
        <w:sz w:val="36"/>
        <w:szCs w:val="24"/>
      </w:rPr>
      <w:t xml:space="preserve">BLS Workshop                                                                             </w:t>
    </w:r>
    <w:r w:rsidRPr="00F765B1">
      <w:rPr>
        <w:rFonts w:ascii="Times New Roman" w:hAnsi="Times New Roman" w:cs="Times New Roman"/>
        <w:sz w:val="24"/>
        <w:szCs w:val="24"/>
      </w:rPr>
      <w:t>Date – 29 and 30</w:t>
    </w:r>
    <w:r w:rsidRPr="00F765B1">
      <w:rPr>
        <w:rFonts w:ascii="Times New Roman" w:hAnsi="Times New Roman" w:cs="Times New Roman"/>
        <w:sz w:val="24"/>
        <w:szCs w:val="24"/>
        <w:vertAlign w:val="superscript"/>
      </w:rPr>
      <w:t>th</w:t>
    </w:r>
    <w:r w:rsidRPr="00F765B1">
      <w:rPr>
        <w:rFonts w:ascii="Times New Roman" w:hAnsi="Times New Roman" w:cs="Times New Roman"/>
        <w:sz w:val="24"/>
        <w:szCs w:val="24"/>
      </w:rPr>
      <w:t xml:space="preserve"> of April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DM3NQSRJiaWSjpKwanFxZn5eSAFhrUAVuMGqiwAAAA="/>
  </w:docVars>
  <w:rsids>
    <w:rsidRoot w:val="00317002"/>
    <w:rsid w:val="001F7077"/>
    <w:rsid w:val="00317002"/>
    <w:rsid w:val="00743C7B"/>
    <w:rsid w:val="00F76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83B57FA-16D4-41C0-9E12-01FB42870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6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65B1"/>
  </w:style>
  <w:style w:type="paragraph" w:styleId="Footer">
    <w:name w:val="footer"/>
    <w:basedOn w:val="Normal"/>
    <w:link w:val="FooterChar"/>
    <w:uiPriority w:val="99"/>
    <w:unhideWhenUsed/>
    <w:rsid w:val="00F76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65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0-09-16T05:12:00Z</dcterms:created>
  <dcterms:modified xsi:type="dcterms:W3CDTF">2020-09-16T05:21:00Z</dcterms:modified>
</cp:coreProperties>
</file>